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rkmenist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urkmenistan received a score of 31.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urkmenistan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rkmenistan received a score of</w:t>
      </w:r>
      <w:r>
        <w:t xml:space="preserve"> </w:t>
      </w:r>
      <w:r>
        <w:rPr>
          <w:bCs/>
          <w:b/>
        </w:rPr>
        <w:t xml:space="preserve">0.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urkmenistan received a score of 69.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urkmenistan received a score of 11.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urkmenistan received a score of 1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urkmenistan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urkmenistan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urkmenistan received a score of 0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urkmenistan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urkmenistan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urkmenistan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urkmenista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urkmenistan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urkmenistan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urkmenista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urkmenistan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urkmenistan received a score of 0.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Turkmenist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Turkmenist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Turkmenist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Turkmenist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Turkmenist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Turkmenist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Turkmenist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Turkmenist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Turkmenist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Turkmenist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Turkmenist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Turkmenist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Turkmenist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Turkmenist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Turkmenist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Turkmenist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Turkmenist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8, 200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K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59:24Z</dcterms:created>
  <dcterms:modified xsi:type="dcterms:W3CDTF">2024-01-16T18: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urkmenistan Country Report</vt:lpwstr>
  </property>
</Properties>
</file>